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8F5DED" w14:textId="029345BE" w:rsidR="00E37477" w:rsidRPr="00464F5B" w:rsidRDefault="00E37477" w:rsidP="00E37477">
      <w:pPr>
        <w:pStyle w:val="1"/>
        <w:jc w:val="center"/>
        <w:rPr>
          <w:sz w:val="48"/>
          <w:szCs w:val="48"/>
          <w:lang w:val="bg-BG"/>
        </w:rPr>
      </w:pPr>
      <w:r w:rsidRPr="00464F5B">
        <w:rPr>
          <w:sz w:val="48"/>
          <w:szCs w:val="48"/>
        </w:rPr>
        <w:t xml:space="preserve">Lab: </w:t>
      </w:r>
      <w:r w:rsidR="007C4421" w:rsidRPr="00464F5B">
        <w:rPr>
          <w:sz w:val="48"/>
          <w:szCs w:val="48"/>
        </w:rPr>
        <w:t>Database Programmability and Transactions</w:t>
      </w:r>
    </w:p>
    <w:p w14:paraId="36F77B67" w14:textId="77777777" w:rsidR="007167ED" w:rsidRDefault="007167ED" w:rsidP="007167ED">
      <w:pPr>
        <w:spacing w:before="0" w:after="200" w:line="240" w:lineRule="auto"/>
        <w:jc w:val="center"/>
      </w:pPr>
      <w:r w:rsidRPr="00FC12D2">
        <w:t xml:space="preserve">This document defines the </w:t>
      </w:r>
      <w:r w:rsidRPr="00FC12D2">
        <w:rPr>
          <w:b/>
        </w:rPr>
        <w:t>lab</w:t>
      </w:r>
      <w:r w:rsidRPr="00FC12D2">
        <w:t xml:space="preserve"> </w:t>
      </w:r>
      <w:r w:rsidRPr="00FC12D2">
        <w:rPr>
          <w:b/>
          <w:bCs/>
        </w:rPr>
        <w:t>exercise assignments</w:t>
      </w:r>
      <w:r w:rsidRPr="00FC12D2">
        <w:t xml:space="preserve"> for the </w:t>
      </w:r>
      <w:hyperlink r:id="rId8" w:history="1">
        <w:r w:rsidRPr="008501E0">
          <w:rPr>
            <w:noProof/>
            <w:color w:val="0000FF" w:themeColor="hyperlink"/>
            <w:u w:val="single"/>
          </w:rPr>
          <w:t xml:space="preserve">PostgreSQL </w:t>
        </w:r>
        <w:r w:rsidRPr="008501E0">
          <w:rPr>
            <w:color w:val="0000FF" w:themeColor="hyperlink"/>
            <w:u w:val="single"/>
          </w:rPr>
          <w:t>course @ Software University.</w:t>
        </w:r>
      </w:hyperlink>
    </w:p>
    <w:p w14:paraId="4F45EFCA" w14:textId="2B69B917" w:rsidR="007167ED" w:rsidRPr="002F185F" w:rsidRDefault="007167ED" w:rsidP="007167ED">
      <w:pPr>
        <w:spacing w:before="0" w:after="200" w:line="240" w:lineRule="auto"/>
        <w:jc w:val="center"/>
        <w:rPr>
          <w:b/>
          <w:bCs/>
        </w:rPr>
      </w:pPr>
      <w:r>
        <w:t>Submit your solutions in the</w:t>
      </w:r>
      <w:r w:rsidRPr="00055B98">
        <w:rPr>
          <w:color w:val="4040E8"/>
        </w:rPr>
        <w:t xml:space="preserve"> </w:t>
      </w:r>
      <w:hyperlink r:id="rId9" w:history="1">
        <w:r w:rsidRPr="00055B98">
          <w:rPr>
            <w:rStyle w:val="a9"/>
            <w:color w:val="4040E8"/>
          </w:rPr>
          <w:t>SoftUni Judge System</w:t>
        </w:r>
      </w:hyperlink>
      <w:r w:rsidRPr="00055B98">
        <w:t>.</w:t>
      </w:r>
    </w:p>
    <w:p w14:paraId="240C0AE8" w14:textId="05F7DA5D" w:rsidR="00E37477" w:rsidRPr="00E37477" w:rsidRDefault="00E37477" w:rsidP="00E37477">
      <w:pPr>
        <w:rPr>
          <w:lang w:val="bg-BG"/>
        </w:rPr>
      </w:pPr>
      <w:r w:rsidRPr="00E37477">
        <w:t xml:space="preserve">You are provided with the </w:t>
      </w:r>
      <w:r w:rsidRPr="007340BD">
        <w:rPr>
          <w:rFonts w:ascii="Consolas" w:hAnsi="Consolas"/>
          <w:b/>
        </w:rPr>
        <w:t>softuni</w:t>
      </w:r>
      <w:r w:rsidR="002B440A" w:rsidRPr="007340BD">
        <w:rPr>
          <w:rFonts w:ascii="Consolas" w:hAnsi="Consolas"/>
          <w:b/>
        </w:rPr>
        <w:t>_db.sql</w:t>
      </w:r>
      <w:r w:rsidR="002B440A">
        <w:t xml:space="preserve"> file</w:t>
      </w:r>
      <w:r w:rsidRPr="00E37477">
        <w:t>.</w:t>
      </w:r>
      <w:r w:rsidR="002B440A">
        <w:t xml:space="preserve"> Create a database </w:t>
      </w:r>
      <w:r w:rsidR="002B440A" w:rsidRPr="00411805">
        <w:rPr>
          <w:rFonts w:ascii="Consolas" w:hAnsi="Consolas"/>
          <w:b/>
          <w:bCs/>
        </w:rPr>
        <w:t>soft_uni</w:t>
      </w:r>
      <w:r w:rsidR="002B440A">
        <w:rPr>
          <w:b/>
          <w:bCs/>
        </w:rPr>
        <w:t xml:space="preserve"> </w:t>
      </w:r>
      <w:r w:rsidR="002B440A" w:rsidRPr="002B440A">
        <w:t>and import the sql file into its</w:t>
      </w:r>
      <w:r w:rsidR="002B440A">
        <w:rPr>
          <w:b/>
          <w:bCs/>
        </w:rPr>
        <w:t xml:space="preserve"> Query Tab</w:t>
      </w:r>
      <w:r w:rsidR="002B440A" w:rsidRPr="002B440A">
        <w:t>.</w:t>
      </w:r>
      <w:r w:rsidR="002B440A">
        <w:rPr>
          <w:b/>
          <w:bCs/>
        </w:rPr>
        <w:t xml:space="preserve"> </w:t>
      </w:r>
      <w:r w:rsidR="002B440A" w:rsidRPr="002B440A">
        <w:t>Execute all queries.</w:t>
      </w:r>
      <w:r w:rsidRPr="00E37477">
        <w:t xml:space="preserve"> Use </w:t>
      </w:r>
      <w:r w:rsidR="002B440A">
        <w:t>this database</w:t>
      </w:r>
      <w:r w:rsidRPr="00E37477">
        <w:t xml:space="preserve"> in the following assignments.</w:t>
      </w:r>
    </w:p>
    <w:p w14:paraId="7D0B3241" w14:textId="77777777" w:rsidR="00E37477" w:rsidRPr="00E37477" w:rsidRDefault="00E37477" w:rsidP="00E37477">
      <w:pPr>
        <w:pStyle w:val="2"/>
        <w:numPr>
          <w:ilvl w:val="0"/>
          <w:numId w:val="40"/>
        </w:numPr>
        <w:rPr>
          <w:lang w:val="bg-BG"/>
        </w:rPr>
      </w:pPr>
      <w:r w:rsidRPr="00E37477">
        <w:t>Count Employees by Town</w:t>
      </w:r>
    </w:p>
    <w:p w14:paraId="39F07033" w14:textId="13707062" w:rsidR="00CC68DD" w:rsidRDefault="00ED4BCE" w:rsidP="00E37477">
      <w:r>
        <w:t>Create</w:t>
      </w:r>
      <w:r w:rsidR="00E37477" w:rsidRPr="00E37477">
        <w:t xml:space="preserve"> a function </w:t>
      </w:r>
      <w:r w:rsidR="00E37477" w:rsidRPr="00E37477">
        <w:rPr>
          <w:rStyle w:val="CodeChar"/>
        </w:rPr>
        <w:t>fn_count_employees_by_town(town_name)</w:t>
      </w:r>
      <w:r w:rsidR="00E37477" w:rsidRPr="00E37477">
        <w:rPr>
          <w:noProof/>
        </w:rPr>
        <w:t xml:space="preserve"> </w:t>
      </w:r>
      <w:r w:rsidR="00E37477" w:rsidRPr="00E37477">
        <w:t xml:space="preserve">that accepts </w:t>
      </w:r>
      <w:r w:rsidR="00E37477" w:rsidRPr="00E37477">
        <w:rPr>
          <w:rStyle w:val="CodeChar"/>
        </w:rPr>
        <w:t>town_name</w:t>
      </w:r>
      <w:r w:rsidR="00E37477" w:rsidRPr="00E37477">
        <w:rPr>
          <w:noProof/>
        </w:rPr>
        <w:t xml:space="preserve"> </w:t>
      </w:r>
      <w:r w:rsidR="00BE75BE">
        <w:rPr>
          <w:noProof/>
        </w:rPr>
        <w:t xml:space="preserve"> </w:t>
      </w:r>
      <w:r w:rsidR="00BE75BE" w:rsidRPr="00BE75BE">
        <w:rPr>
          <w:rFonts w:ascii="Consolas" w:hAnsi="Consolas"/>
          <w:b/>
          <w:bCs/>
          <w:noProof/>
        </w:rPr>
        <w:t>VARCHAR(20)</w:t>
      </w:r>
      <w:r w:rsidR="00BE75BE">
        <w:rPr>
          <w:noProof/>
        </w:rPr>
        <w:t xml:space="preserve"> </w:t>
      </w:r>
      <w:r w:rsidR="00E37477" w:rsidRPr="00E37477">
        <w:t xml:space="preserve">as </w:t>
      </w:r>
      <w:r>
        <w:t xml:space="preserve">a </w:t>
      </w:r>
      <w:r w:rsidR="00E37477" w:rsidRPr="00E37477">
        <w:t xml:space="preserve">parameter and returns the </w:t>
      </w:r>
      <w:r w:rsidR="00E37477" w:rsidRPr="00A663A6">
        <w:rPr>
          <w:b/>
          <w:bCs/>
        </w:rPr>
        <w:t>count of employees</w:t>
      </w:r>
      <w:r w:rsidR="00E37477" w:rsidRPr="00E37477">
        <w:t xml:space="preserve"> </w:t>
      </w:r>
      <w:r>
        <w:t>living there</w:t>
      </w:r>
      <w:r w:rsidR="00E37477" w:rsidRPr="00E37477">
        <w:t xml:space="preserve">. </w:t>
      </w:r>
    </w:p>
    <w:p w14:paraId="3193EEDC" w14:textId="6FEBC696" w:rsidR="00E37477" w:rsidRPr="00E37477" w:rsidRDefault="00E37477" w:rsidP="00E37477">
      <w:pPr>
        <w:rPr>
          <w:lang w:val="bg-BG"/>
        </w:rPr>
      </w:pPr>
      <w:r w:rsidRPr="00E37477">
        <w:t xml:space="preserve">Submit your </w:t>
      </w:r>
      <w:r w:rsidR="008914EF">
        <w:t xml:space="preserve">query </w:t>
      </w:r>
      <w:r w:rsidR="00C15D4C">
        <w:t>about</w:t>
      </w:r>
      <w:r w:rsidR="008914EF">
        <w:t xml:space="preserve"> </w:t>
      </w:r>
      <w:r w:rsidR="008914EF" w:rsidRPr="00C15D4C">
        <w:rPr>
          <w:b/>
          <w:bCs/>
        </w:rPr>
        <w:t>function creation only</w:t>
      </w:r>
      <w:r w:rsidR="00ED4BCE">
        <w:t>.</w:t>
      </w:r>
    </w:p>
    <w:p w14:paraId="133F4285" w14:textId="77777777" w:rsidR="00E37477" w:rsidRPr="00E37477" w:rsidRDefault="00E37477" w:rsidP="00E37477">
      <w:pPr>
        <w:pStyle w:val="3"/>
        <w:rPr>
          <w:lang w:val="bg-BG"/>
        </w:rPr>
      </w:pPr>
      <w:r w:rsidRPr="00E37477">
        <w:t>Example</w:t>
      </w:r>
    </w:p>
    <w:p w14:paraId="7CE79E90" w14:textId="0CA0D61F" w:rsidR="00E37477" w:rsidRPr="00E37477" w:rsidRDefault="00E37477" w:rsidP="00E37477">
      <w:pPr>
        <w:rPr>
          <w:lang w:val="bg-BG"/>
        </w:rPr>
      </w:pPr>
      <w:r w:rsidRPr="00E37477">
        <w:t xml:space="preserve">The following example is </w:t>
      </w:r>
      <w:r w:rsidR="00E645C4">
        <w:t>for</w:t>
      </w:r>
      <w:r w:rsidRPr="00E37477">
        <w:t xml:space="preserve"> employees living in </w:t>
      </w:r>
      <w:r w:rsidR="003C5240">
        <w:t>"</w:t>
      </w:r>
      <w:r w:rsidRPr="002A4760">
        <w:rPr>
          <w:rFonts w:ascii="Consolas" w:hAnsi="Consolas"/>
          <w:b/>
        </w:rPr>
        <w:t>Sofia</w:t>
      </w:r>
      <w:r w:rsidR="003C5240">
        <w:rPr>
          <w:b/>
        </w:rPr>
        <w:t>"</w:t>
      </w:r>
      <w:r w:rsidRPr="00E37477">
        <w:t>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739"/>
      </w:tblGrid>
      <w:tr w:rsidR="00E37477" w:rsidRPr="00E37477" w14:paraId="09550C4B" w14:textId="77777777" w:rsidTr="00C30807">
        <w:tc>
          <w:tcPr>
            <w:tcW w:w="0" w:type="auto"/>
            <w:shd w:val="clear" w:color="auto" w:fill="D9D9D9" w:themeFill="background1" w:themeFillShade="D9"/>
          </w:tcPr>
          <w:p w14:paraId="5CBAE7A2" w14:textId="77777777" w:rsidR="00E37477" w:rsidRPr="00E37477" w:rsidRDefault="00E37477" w:rsidP="00C30807">
            <w:pPr>
              <w:spacing w:after="0"/>
              <w:rPr>
                <w:b/>
              </w:rPr>
            </w:pPr>
            <w:r w:rsidRPr="00E37477">
              <w:rPr>
                <w:b/>
              </w:rPr>
              <w:t>count</w:t>
            </w:r>
          </w:p>
        </w:tc>
      </w:tr>
      <w:tr w:rsidR="00E37477" w:rsidRPr="00E37477" w14:paraId="137EB6FA" w14:textId="77777777" w:rsidTr="00C30807">
        <w:tc>
          <w:tcPr>
            <w:tcW w:w="0" w:type="auto"/>
          </w:tcPr>
          <w:p w14:paraId="1EC555F1" w14:textId="77777777" w:rsidR="00E37477" w:rsidRPr="00192CE0" w:rsidRDefault="00E37477" w:rsidP="00C30807">
            <w:pPr>
              <w:spacing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3</w:t>
            </w:r>
          </w:p>
        </w:tc>
      </w:tr>
    </w:tbl>
    <w:p w14:paraId="7F3E3FAD" w14:textId="77777777" w:rsidR="00E37477" w:rsidRPr="00E37477" w:rsidRDefault="00E37477" w:rsidP="00E37477">
      <w:pPr>
        <w:pStyle w:val="2"/>
        <w:numPr>
          <w:ilvl w:val="0"/>
          <w:numId w:val="40"/>
        </w:numPr>
        <w:rPr>
          <w:lang w:val="bg-BG"/>
        </w:rPr>
      </w:pPr>
      <w:r w:rsidRPr="00E37477">
        <w:t>Employees Promotion</w:t>
      </w:r>
    </w:p>
    <w:p w14:paraId="5B2C28EE" w14:textId="77777777" w:rsidR="00CC68DD" w:rsidRDefault="00776569" w:rsidP="00E37477">
      <w:r>
        <w:t>Create</w:t>
      </w:r>
      <w:r w:rsidR="00E37477" w:rsidRPr="00E37477">
        <w:t xml:space="preserve"> a stored procedure </w:t>
      </w:r>
      <w:r w:rsidR="00E37477" w:rsidRPr="00E37477">
        <w:rPr>
          <w:rStyle w:val="CodeChar"/>
        </w:rPr>
        <w:t>sp_</w:t>
      </w:r>
      <w:r>
        <w:rPr>
          <w:rStyle w:val="CodeChar"/>
        </w:rPr>
        <w:t>increase</w:t>
      </w:r>
      <w:r w:rsidR="00E37477" w:rsidRPr="00E37477">
        <w:rPr>
          <w:rStyle w:val="CodeChar"/>
        </w:rPr>
        <w:t>_salaries(department_name)</w:t>
      </w:r>
      <w:r w:rsidR="00E37477" w:rsidRPr="00E37477">
        <w:rPr>
          <w:noProof/>
        </w:rPr>
        <w:t xml:space="preserve"> </w:t>
      </w:r>
      <w:r w:rsidR="00E37477" w:rsidRPr="00E37477">
        <w:t>to</w:t>
      </w:r>
      <w:r w:rsidR="000F57C9">
        <w:t xml:space="preserve"> increase</w:t>
      </w:r>
      <w:r w:rsidR="00E37477" w:rsidRPr="00E37477">
        <w:t xml:space="preserve"> the </w:t>
      </w:r>
      <w:r w:rsidR="00E37477" w:rsidRPr="00E37477">
        <w:rPr>
          <w:rStyle w:val="CodeChar"/>
        </w:rPr>
        <w:t>salary</w:t>
      </w:r>
      <w:r w:rsidR="00E37477" w:rsidRPr="00E37477">
        <w:rPr>
          <w:noProof/>
        </w:rPr>
        <w:t xml:space="preserve"> </w:t>
      </w:r>
      <w:r w:rsidR="00E37477" w:rsidRPr="00E37477">
        <w:t xml:space="preserve">of all employees </w:t>
      </w:r>
      <w:r w:rsidR="00CC68DD">
        <w:t>working at</w:t>
      </w:r>
      <w:r w:rsidR="00E37477" w:rsidRPr="00E37477">
        <w:t xml:space="preserve"> </w:t>
      </w:r>
      <w:r w:rsidR="000F57C9">
        <w:t xml:space="preserve">a </w:t>
      </w:r>
      <w:r w:rsidR="00E37477" w:rsidRPr="00E37477">
        <w:t xml:space="preserve">given department </w:t>
      </w:r>
      <w:r w:rsidR="000F57C9">
        <w:t xml:space="preserve">(provided </w:t>
      </w:r>
      <w:r w:rsidR="00E37477" w:rsidRPr="00E37477">
        <w:t xml:space="preserve">as </w:t>
      </w:r>
      <w:r w:rsidR="000F57C9">
        <w:t xml:space="preserve">a </w:t>
      </w:r>
      <w:r w:rsidR="00E37477" w:rsidRPr="00E37477">
        <w:t>parameter</w:t>
      </w:r>
      <w:r w:rsidR="000F57C9">
        <w:t>)</w:t>
      </w:r>
      <w:r w:rsidR="00CC68DD">
        <w:t>. Increase salaries</w:t>
      </w:r>
      <w:r w:rsidR="00E37477" w:rsidRPr="00E37477">
        <w:t xml:space="preserve"> by </w:t>
      </w:r>
      <w:r w:rsidR="00E37477" w:rsidRPr="000F78C5">
        <w:rPr>
          <w:rFonts w:ascii="Consolas" w:hAnsi="Consolas"/>
          <w:b/>
          <w:bCs/>
        </w:rPr>
        <w:t>5%</w:t>
      </w:r>
      <w:r w:rsidR="00E37477" w:rsidRPr="00E37477">
        <w:t xml:space="preserve">. </w:t>
      </w:r>
    </w:p>
    <w:p w14:paraId="121DCC28" w14:textId="7A2CE47E" w:rsidR="00E37477" w:rsidRPr="00E37477" w:rsidRDefault="00E37477" w:rsidP="00E37477">
      <w:pPr>
        <w:rPr>
          <w:lang w:val="bg-BG"/>
        </w:rPr>
      </w:pPr>
      <w:r w:rsidRPr="00E37477">
        <w:t>Submit your quer</w:t>
      </w:r>
      <w:r w:rsidR="003C5240">
        <w:t xml:space="preserve">y about </w:t>
      </w:r>
      <w:r w:rsidR="003C5240" w:rsidRPr="003C5240">
        <w:rPr>
          <w:b/>
          <w:bCs/>
        </w:rPr>
        <w:t>stored procedure creation only</w:t>
      </w:r>
      <w:r w:rsidRPr="00E37477">
        <w:t xml:space="preserve">. </w:t>
      </w:r>
    </w:p>
    <w:p w14:paraId="1C2DDB32" w14:textId="77777777" w:rsidR="00E37477" w:rsidRPr="00E37477" w:rsidRDefault="00E37477" w:rsidP="00E37477">
      <w:pPr>
        <w:pStyle w:val="3"/>
        <w:rPr>
          <w:lang w:val="bg-BG"/>
        </w:rPr>
      </w:pPr>
      <w:r w:rsidRPr="00E37477">
        <w:t>Example</w:t>
      </w:r>
    </w:p>
    <w:p w14:paraId="263EDDA4" w14:textId="1A960637" w:rsidR="00E37477" w:rsidRPr="00E37477" w:rsidRDefault="00E37477" w:rsidP="00E37477">
      <w:pPr>
        <w:rPr>
          <w:lang w:val="bg-BG"/>
        </w:rPr>
      </w:pPr>
      <w:r w:rsidRPr="00E37477">
        <w:t xml:space="preserve">The following example is given with employees in the </w:t>
      </w:r>
      <w:r w:rsidR="00696011">
        <w:t>"</w:t>
      </w:r>
      <w:r w:rsidRPr="00FF0ACA">
        <w:rPr>
          <w:rFonts w:ascii="Consolas" w:hAnsi="Consolas"/>
          <w:b/>
        </w:rPr>
        <w:t>Finance</w:t>
      </w:r>
      <w:r w:rsidR="00696011">
        <w:t>"</w:t>
      </w:r>
      <w:r w:rsidRPr="00E37477">
        <w:t xml:space="preserve"> department ordered by </w:t>
      </w:r>
      <w:r w:rsidRPr="00E37477">
        <w:rPr>
          <w:rStyle w:val="CodeChar"/>
        </w:rPr>
        <w:t>first_name</w:t>
      </w:r>
      <w:r w:rsidRPr="00E37477">
        <w:t xml:space="preserve">, then by </w:t>
      </w:r>
      <w:r w:rsidRPr="00E37477">
        <w:rPr>
          <w:rStyle w:val="CodeChar"/>
        </w:rPr>
        <w:t>salary</w:t>
      </w:r>
      <w:r w:rsidRPr="00E37477">
        <w:t>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208"/>
        <w:gridCol w:w="1426"/>
      </w:tblGrid>
      <w:tr w:rsidR="00E37477" w:rsidRPr="00E37477" w14:paraId="0F705D47" w14:textId="77777777" w:rsidTr="00C30807">
        <w:tc>
          <w:tcPr>
            <w:tcW w:w="0" w:type="auto"/>
            <w:shd w:val="clear" w:color="auto" w:fill="D9D9D9" w:themeFill="background1" w:themeFillShade="D9"/>
          </w:tcPr>
          <w:p w14:paraId="54C99333" w14:textId="77777777" w:rsidR="00E37477" w:rsidRPr="00E37477" w:rsidRDefault="00E37477" w:rsidP="00C30807">
            <w:pPr>
              <w:spacing w:after="0"/>
              <w:rPr>
                <w:b/>
              </w:rPr>
            </w:pPr>
            <w:r w:rsidRPr="00E37477">
              <w:rPr>
                <w:b/>
              </w:rPr>
              <w:t>first_nam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5420F553" w14:textId="77777777" w:rsidR="00E37477" w:rsidRPr="00E37477" w:rsidRDefault="00E37477" w:rsidP="00C30807">
            <w:pPr>
              <w:spacing w:after="0"/>
              <w:rPr>
                <w:b/>
              </w:rPr>
            </w:pPr>
            <w:r w:rsidRPr="00E37477">
              <w:rPr>
                <w:b/>
              </w:rPr>
              <w:t>salary</w:t>
            </w:r>
          </w:p>
        </w:tc>
      </w:tr>
      <w:tr w:rsidR="00E37477" w:rsidRPr="00E37477" w14:paraId="3A0B9409" w14:textId="77777777" w:rsidTr="00C30807">
        <w:tc>
          <w:tcPr>
            <w:tcW w:w="0" w:type="auto"/>
          </w:tcPr>
          <w:p w14:paraId="64B72463" w14:textId="77777777" w:rsidR="00E37477" w:rsidRPr="00192CE0" w:rsidRDefault="00E37477" w:rsidP="00C30807">
            <w:pPr>
              <w:spacing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Barbara</w:t>
            </w:r>
          </w:p>
        </w:tc>
        <w:tc>
          <w:tcPr>
            <w:tcW w:w="0" w:type="auto"/>
          </w:tcPr>
          <w:p w14:paraId="60FBE1A0" w14:textId="45679494" w:rsidR="00E37477" w:rsidRPr="00192CE0" w:rsidRDefault="00E37477" w:rsidP="00C30807">
            <w:pPr>
              <w:spacing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27720.00</w:t>
            </w:r>
            <w:r w:rsidR="00164548" w:rsidRPr="00192CE0">
              <w:rPr>
                <w:rFonts w:ascii="Consolas" w:hAnsi="Consolas"/>
              </w:rPr>
              <w:t>00</w:t>
            </w:r>
          </w:p>
        </w:tc>
      </w:tr>
      <w:tr w:rsidR="00E37477" w:rsidRPr="00E37477" w14:paraId="1875E0BE" w14:textId="77777777" w:rsidTr="00C30807">
        <w:tc>
          <w:tcPr>
            <w:tcW w:w="0" w:type="auto"/>
          </w:tcPr>
          <w:p w14:paraId="693B0019" w14:textId="77777777" w:rsidR="00E37477" w:rsidRPr="00192CE0" w:rsidRDefault="00E37477" w:rsidP="00C30807">
            <w:pPr>
              <w:spacing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Bryan</w:t>
            </w:r>
          </w:p>
        </w:tc>
        <w:tc>
          <w:tcPr>
            <w:tcW w:w="0" w:type="auto"/>
          </w:tcPr>
          <w:p w14:paraId="177FAF54" w14:textId="0E47D66C" w:rsidR="00E37477" w:rsidRPr="00192CE0" w:rsidRDefault="00E37477" w:rsidP="00C30807">
            <w:pPr>
              <w:spacing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19950.00</w:t>
            </w:r>
            <w:r w:rsidR="00164548" w:rsidRPr="00192CE0">
              <w:rPr>
                <w:rFonts w:ascii="Consolas" w:hAnsi="Consolas"/>
              </w:rPr>
              <w:t>00</w:t>
            </w:r>
          </w:p>
        </w:tc>
      </w:tr>
      <w:tr w:rsidR="00E37477" w:rsidRPr="00E37477" w14:paraId="1762A6C7" w14:textId="77777777" w:rsidTr="00C30807">
        <w:tc>
          <w:tcPr>
            <w:tcW w:w="0" w:type="auto"/>
          </w:tcPr>
          <w:p w14:paraId="7D3B877A" w14:textId="77777777" w:rsidR="00E37477" w:rsidRPr="00192CE0" w:rsidRDefault="00E37477" w:rsidP="00C30807">
            <w:pPr>
              <w:spacing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Candy</w:t>
            </w:r>
          </w:p>
        </w:tc>
        <w:tc>
          <w:tcPr>
            <w:tcW w:w="0" w:type="auto"/>
          </w:tcPr>
          <w:p w14:paraId="6FC944D6" w14:textId="27101DDF" w:rsidR="00E37477" w:rsidRPr="00192CE0" w:rsidRDefault="00E37477" w:rsidP="00C30807">
            <w:pPr>
              <w:spacing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19950.00</w:t>
            </w:r>
            <w:r w:rsidR="00164548" w:rsidRPr="00192CE0">
              <w:rPr>
                <w:rFonts w:ascii="Consolas" w:hAnsi="Consolas"/>
              </w:rPr>
              <w:t>00</w:t>
            </w:r>
          </w:p>
        </w:tc>
      </w:tr>
      <w:tr w:rsidR="00E37477" w:rsidRPr="00E37477" w14:paraId="067A3EDF" w14:textId="77777777" w:rsidTr="00C30807">
        <w:tc>
          <w:tcPr>
            <w:tcW w:w="0" w:type="auto"/>
          </w:tcPr>
          <w:p w14:paraId="3EA4DC76" w14:textId="77777777" w:rsidR="00E37477" w:rsidRPr="00192CE0" w:rsidRDefault="00E37477" w:rsidP="00C30807">
            <w:pPr>
              <w:spacing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…</w:t>
            </w:r>
          </w:p>
        </w:tc>
        <w:tc>
          <w:tcPr>
            <w:tcW w:w="0" w:type="auto"/>
          </w:tcPr>
          <w:p w14:paraId="55AA6F3C" w14:textId="77777777" w:rsidR="00E37477" w:rsidRPr="00192CE0" w:rsidRDefault="00E37477" w:rsidP="00C30807">
            <w:pPr>
              <w:spacing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…</w:t>
            </w:r>
          </w:p>
        </w:tc>
      </w:tr>
    </w:tbl>
    <w:p w14:paraId="6A1B0C55" w14:textId="0C6F8EFF" w:rsidR="00E37477" w:rsidRPr="008123D1" w:rsidRDefault="00E37477" w:rsidP="00AF0EBC">
      <w:pPr>
        <w:pStyle w:val="ac"/>
        <w:numPr>
          <w:ilvl w:val="0"/>
          <w:numId w:val="40"/>
        </w:numPr>
        <w:ind w:left="499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8123D1">
        <w:rPr>
          <w:rStyle w:val="20"/>
        </w:rPr>
        <w:t>Employees Promotion by</w:t>
      </w:r>
      <w:r w:rsidRPr="008123D1">
        <w:rPr>
          <w:rFonts w:eastAsiaTheme="majorEastAsia" w:cstheme="majorBidi"/>
          <w:b/>
          <w:bCs/>
          <w:color w:val="7C380A"/>
          <w:sz w:val="36"/>
          <w:szCs w:val="36"/>
        </w:rPr>
        <w:t xml:space="preserve"> </w:t>
      </w:r>
      <w:r w:rsidRPr="008123D1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ID</w:t>
      </w:r>
    </w:p>
    <w:p w14:paraId="0161D756" w14:textId="74BC8AF6" w:rsidR="00F4528F" w:rsidRDefault="00F4528F" w:rsidP="00E37477">
      <w:r>
        <w:t xml:space="preserve">Create </w:t>
      </w:r>
      <w:r w:rsidR="00E37477" w:rsidRPr="00E37477">
        <w:t>a stored procedure</w:t>
      </w:r>
      <w:r w:rsidR="0098341F">
        <w:t>(transaction)</w:t>
      </w:r>
      <w:r w:rsidR="00E37477" w:rsidRPr="00E37477">
        <w:t xml:space="preserve"> </w:t>
      </w:r>
      <w:r w:rsidR="00E37477" w:rsidRPr="00E37477">
        <w:rPr>
          <w:rStyle w:val="CodeChar"/>
        </w:rPr>
        <w:t>sp_</w:t>
      </w:r>
      <w:r w:rsidR="0058760A">
        <w:rPr>
          <w:rStyle w:val="CodeChar"/>
        </w:rPr>
        <w:t>increase</w:t>
      </w:r>
      <w:r w:rsidR="00E37477" w:rsidRPr="00E37477">
        <w:rPr>
          <w:rStyle w:val="CodeChar"/>
        </w:rPr>
        <w:t>_salary_by_id(id)</w:t>
      </w:r>
      <w:r w:rsidR="00E37477" w:rsidRPr="00E37477">
        <w:rPr>
          <w:noProof/>
        </w:rPr>
        <w:t xml:space="preserve"> </w:t>
      </w:r>
      <w:r w:rsidR="00E37477" w:rsidRPr="00E37477">
        <w:t xml:space="preserve">that </w:t>
      </w:r>
      <w:r>
        <w:t>increases</w:t>
      </w:r>
      <w:r w:rsidR="00E37477" w:rsidRPr="00E37477">
        <w:t xml:space="preserve"> a given employee</w:t>
      </w:r>
      <w:r w:rsidR="00696011">
        <w:t>'</w:t>
      </w:r>
      <w:r w:rsidR="00E37477" w:rsidRPr="00E37477">
        <w:t xml:space="preserve">s </w:t>
      </w:r>
      <w:r w:rsidR="00E37477" w:rsidRPr="00E37477">
        <w:rPr>
          <w:rStyle w:val="CodeChar"/>
        </w:rPr>
        <w:t>salary</w:t>
      </w:r>
      <w:r w:rsidR="00E37477" w:rsidRPr="00E37477">
        <w:rPr>
          <w:noProof/>
        </w:rPr>
        <w:t xml:space="preserve"> (</w:t>
      </w:r>
      <w:r w:rsidR="00E37477" w:rsidRPr="00E37477">
        <w:t xml:space="preserve">by </w:t>
      </w:r>
      <w:r w:rsidR="00E37477" w:rsidRPr="00E37477">
        <w:rPr>
          <w:rStyle w:val="CodeChar"/>
        </w:rPr>
        <w:t>id</w:t>
      </w:r>
      <w:r w:rsidR="00E37477" w:rsidRPr="00E37477">
        <w:rPr>
          <w:noProof/>
        </w:rPr>
        <w:t xml:space="preserve"> </w:t>
      </w:r>
      <w:r w:rsidR="00E37477" w:rsidRPr="00E37477">
        <w:t xml:space="preserve">as </w:t>
      </w:r>
      <w:r w:rsidR="000F57C9">
        <w:t xml:space="preserve">a </w:t>
      </w:r>
      <w:r w:rsidR="00E37477" w:rsidRPr="00E37477">
        <w:t>parameter</w:t>
      </w:r>
      <w:r w:rsidR="00E37477" w:rsidRPr="00E37477">
        <w:rPr>
          <w:noProof/>
        </w:rPr>
        <w:t xml:space="preserve">) </w:t>
      </w:r>
      <w:r w:rsidR="00E37477" w:rsidRPr="00E37477">
        <w:t xml:space="preserve">by </w:t>
      </w:r>
      <w:r w:rsidR="00E37477" w:rsidRPr="00686414">
        <w:rPr>
          <w:rFonts w:ascii="Consolas" w:hAnsi="Consolas"/>
          <w:b/>
        </w:rPr>
        <w:t>5%</w:t>
      </w:r>
      <w:r w:rsidR="00E37477" w:rsidRPr="00E37477">
        <w:t xml:space="preserve">. Consider that you cannot promote an employee </w:t>
      </w:r>
      <w:r>
        <w:t>who</w:t>
      </w:r>
      <w:r w:rsidR="00E37477" w:rsidRPr="00E37477">
        <w:t xml:space="preserve"> </w:t>
      </w:r>
      <w:r w:rsidR="00E37477" w:rsidRPr="00E37477">
        <w:rPr>
          <w:b/>
        </w:rPr>
        <w:t>doesn</w:t>
      </w:r>
      <w:r w:rsidR="00696011">
        <w:rPr>
          <w:b/>
        </w:rPr>
        <w:t>'</w:t>
      </w:r>
      <w:r w:rsidR="00E37477" w:rsidRPr="00E37477">
        <w:rPr>
          <w:b/>
        </w:rPr>
        <w:t>t exist</w:t>
      </w:r>
      <w:r w:rsidR="00E37477" w:rsidRPr="00E37477">
        <w:t xml:space="preserve"> – if that happens</w:t>
      </w:r>
      <w:r w:rsidR="00E37477" w:rsidRPr="0098341F">
        <w:rPr>
          <w:b/>
          <w:bCs/>
        </w:rPr>
        <w:t>, no changes</w:t>
      </w:r>
      <w:r w:rsidR="00E37477" w:rsidRPr="00E37477">
        <w:t xml:space="preserve"> to the database </w:t>
      </w:r>
      <w:r w:rsidR="00230FC8">
        <w:t>shall</w:t>
      </w:r>
      <w:r w:rsidR="00E37477" w:rsidRPr="00E37477">
        <w:t xml:space="preserve"> be made. </w:t>
      </w:r>
    </w:p>
    <w:p w14:paraId="2AB4FF88" w14:textId="6087DA4F" w:rsidR="00E37477" w:rsidRDefault="00E37477" w:rsidP="00E37477">
      <w:r w:rsidRPr="00E37477">
        <w:t>Submit your quer</w:t>
      </w:r>
      <w:r w:rsidR="008B3348">
        <w:t>y</w:t>
      </w:r>
      <w:r w:rsidR="0098341F">
        <w:t xml:space="preserve"> about </w:t>
      </w:r>
      <w:r w:rsidR="0098341F" w:rsidRPr="0098341F">
        <w:rPr>
          <w:b/>
          <w:bCs/>
        </w:rPr>
        <w:t>transaction creation only</w:t>
      </w:r>
      <w:r w:rsidRPr="00E37477">
        <w:t xml:space="preserve">. </w:t>
      </w:r>
    </w:p>
    <w:p w14:paraId="3BC6CE04" w14:textId="54DA4099" w:rsidR="00AF09FA" w:rsidRDefault="00AF09FA" w:rsidP="00E37477"/>
    <w:p w14:paraId="53ED22EB" w14:textId="77777777" w:rsidR="00AF09FA" w:rsidRPr="00E37477" w:rsidRDefault="00AF09FA" w:rsidP="00E37477">
      <w:pPr>
        <w:rPr>
          <w:lang w:val="bg-BG"/>
        </w:rPr>
      </w:pPr>
    </w:p>
    <w:p w14:paraId="7CBBD866" w14:textId="77777777" w:rsidR="00E37477" w:rsidRPr="00E37477" w:rsidRDefault="00E37477" w:rsidP="00E37477">
      <w:pPr>
        <w:pStyle w:val="3"/>
        <w:rPr>
          <w:lang w:val="bg-BG"/>
        </w:rPr>
      </w:pPr>
      <w:r w:rsidRPr="00E37477">
        <w:lastRenderedPageBreak/>
        <w:t>Example</w:t>
      </w:r>
    </w:p>
    <w:p w14:paraId="54608707" w14:textId="04C9AF7D" w:rsidR="00AF09FA" w:rsidRPr="00AF09FA" w:rsidRDefault="00E37477" w:rsidP="00E37477">
      <w:r w:rsidRPr="00E37477">
        <w:t xml:space="preserve">The following example is given with </w:t>
      </w:r>
      <w:r w:rsidRPr="00686414">
        <w:rPr>
          <w:rStyle w:val="CodeChar"/>
        </w:rPr>
        <w:t>employee_id</w:t>
      </w:r>
      <w:r w:rsidR="00686414">
        <w:rPr>
          <w:rStyle w:val="CodeChar"/>
          <w:rFonts w:cstheme="minorHAnsi"/>
          <w:lang w:val="bg-BG"/>
        </w:rPr>
        <w:t xml:space="preserve"> </w:t>
      </w:r>
      <w:r w:rsidRPr="00686414">
        <w:rPr>
          <w:rFonts w:ascii="Consolas" w:hAnsi="Consolas"/>
        </w:rPr>
        <w:t>=</w:t>
      </w:r>
      <w:r w:rsidR="00686414">
        <w:rPr>
          <w:rFonts w:ascii="Consolas" w:hAnsi="Consolas" w:cstheme="minorHAnsi"/>
          <w:lang w:val="bg-BG"/>
        </w:rPr>
        <w:t xml:space="preserve"> </w:t>
      </w:r>
      <w:r w:rsidRPr="00686414">
        <w:rPr>
          <w:rStyle w:val="CodeChar"/>
        </w:rPr>
        <w:t>17</w:t>
      </w:r>
      <w:r w:rsidRPr="00E37477">
        <w:t>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1426"/>
      </w:tblGrid>
      <w:tr w:rsidR="00E37477" w:rsidRPr="00E37477" w14:paraId="2C265B04" w14:textId="77777777" w:rsidTr="00C30807">
        <w:tc>
          <w:tcPr>
            <w:tcW w:w="0" w:type="auto"/>
            <w:shd w:val="clear" w:color="auto" w:fill="D9D9D9" w:themeFill="background1" w:themeFillShade="D9"/>
          </w:tcPr>
          <w:p w14:paraId="6AF74BDD" w14:textId="77777777" w:rsidR="00E37477" w:rsidRPr="00E37477" w:rsidRDefault="00E37477" w:rsidP="00C30807">
            <w:pPr>
              <w:spacing w:after="0"/>
              <w:rPr>
                <w:b/>
              </w:rPr>
            </w:pPr>
            <w:r w:rsidRPr="00E37477">
              <w:rPr>
                <w:b/>
              </w:rPr>
              <w:t>salary</w:t>
            </w:r>
          </w:p>
        </w:tc>
      </w:tr>
      <w:tr w:rsidR="00E37477" w:rsidRPr="00E37477" w14:paraId="4D2E565E" w14:textId="77777777" w:rsidTr="00C30807">
        <w:tc>
          <w:tcPr>
            <w:tcW w:w="0" w:type="auto"/>
          </w:tcPr>
          <w:p w14:paraId="567E7A80" w14:textId="08C8F1F3" w:rsidR="00E37477" w:rsidRPr="00192CE0" w:rsidRDefault="00AF09FA" w:rsidP="00AF09FA">
            <w:pPr>
              <w:spacing w:before="0"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14175.0000</w:t>
            </w:r>
          </w:p>
        </w:tc>
      </w:tr>
    </w:tbl>
    <w:p w14:paraId="05B43423" w14:textId="4A866D8F" w:rsidR="00E37477" w:rsidRPr="00AF0EBC" w:rsidRDefault="00E37477" w:rsidP="00AF0EBC">
      <w:pPr>
        <w:pStyle w:val="2"/>
        <w:numPr>
          <w:ilvl w:val="0"/>
          <w:numId w:val="40"/>
        </w:numPr>
        <w:ind w:left="499" w:hanging="357"/>
      </w:pPr>
      <w:r w:rsidRPr="00AF0EBC">
        <w:t>Triggered</w:t>
      </w:r>
    </w:p>
    <w:p w14:paraId="33B3EE13" w14:textId="77777777" w:rsidR="00346D41" w:rsidRDefault="00E37477" w:rsidP="00E37477">
      <w:r w:rsidRPr="00E37477">
        <w:t xml:space="preserve">Create a table </w:t>
      </w:r>
      <w:r w:rsidRPr="00E37477">
        <w:rPr>
          <w:rStyle w:val="CodeChar"/>
        </w:rPr>
        <w:t>deleted_employees(employee_id PK, first_name,</w:t>
      </w:r>
      <w:r w:rsidR="00D865A8">
        <w:rPr>
          <w:rStyle w:val="CodeChar"/>
        </w:rPr>
        <w:t xml:space="preserve"> </w:t>
      </w:r>
      <w:r w:rsidRPr="00E37477">
        <w:rPr>
          <w:rStyle w:val="CodeChar"/>
        </w:rPr>
        <w:t>last_name,</w:t>
      </w:r>
      <w:r w:rsidR="00D865A8">
        <w:rPr>
          <w:rStyle w:val="CodeChar"/>
        </w:rPr>
        <w:t xml:space="preserve"> </w:t>
      </w:r>
      <w:r w:rsidRPr="00E37477">
        <w:rPr>
          <w:rStyle w:val="CodeChar"/>
        </w:rPr>
        <w:t>middle_name,</w:t>
      </w:r>
      <w:r w:rsidR="00D865A8">
        <w:rPr>
          <w:rStyle w:val="CodeChar"/>
        </w:rPr>
        <w:t xml:space="preserve"> </w:t>
      </w:r>
      <w:r w:rsidRPr="00E37477">
        <w:rPr>
          <w:rStyle w:val="CodeChar"/>
        </w:rPr>
        <w:t>job_title,</w:t>
      </w:r>
      <w:r w:rsidR="00D865A8">
        <w:rPr>
          <w:rStyle w:val="CodeChar"/>
        </w:rPr>
        <w:t xml:space="preserve"> </w:t>
      </w:r>
      <w:r w:rsidRPr="00E37477">
        <w:rPr>
          <w:rStyle w:val="CodeChar"/>
        </w:rPr>
        <w:t>deparment_id,</w:t>
      </w:r>
      <w:r w:rsidR="00D865A8">
        <w:rPr>
          <w:rStyle w:val="CodeChar"/>
        </w:rPr>
        <w:t xml:space="preserve"> </w:t>
      </w:r>
      <w:r w:rsidRPr="00E37477">
        <w:rPr>
          <w:rStyle w:val="CodeChar"/>
        </w:rPr>
        <w:t>salary)</w:t>
      </w:r>
      <w:r w:rsidRPr="00E37477">
        <w:rPr>
          <w:noProof/>
        </w:rPr>
        <w:t xml:space="preserve"> </w:t>
      </w:r>
      <w:r w:rsidRPr="00E37477">
        <w:t>that will hold information about fired</w:t>
      </w:r>
      <w:r w:rsidR="004E1CE1">
        <w:t xml:space="preserve"> </w:t>
      </w:r>
      <w:r w:rsidRPr="00E37477">
        <w:rPr>
          <w:noProof/>
        </w:rPr>
        <w:t>(</w:t>
      </w:r>
      <w:r w:rsidRPr="00E37477">
        <w:t>deleted</w:t>
      </w:r>
      <w:r w:rsidRPr="00E37477">
        <w:rPr>
          <w:noProof/>
        </w:rPr>
        <w:t xml:space="preserve">) </w:t>
      </w:r>
      <w:r w:rsidRPr="00E37477">
        <w:t xml:space="preserve">employees from the </w:t>
      </w:r>
      <w:r w:rsidRPr="00280039">
        <w:rPr>
          <w:rFonts w:ascii="Consolas" w:hAnsi="Consolas"/>
          <w:b/>
          <w:bCs/>
        </w:rPr>
        <w:t>employees</w:t>
      </w:r>
      <w:r w:rsidRPr="00E37477">
        <w:t xml:space="preserve"> table. Add a </w:t>
      </w:r>
      <w:r w:rsidRPr="00F8047E">
        <w:rPr>
          <w:rFonts w:ascii="Consolas" w:hAnsi="Consolas"/>
          <w:b/>
          <w:bCs/>
        </w:rPr>
        <w:t>trigger</w:t>
      </w:r>
      <w:r w:rsidRPr="00F8047E">
        <w:rPr>
          <w:rFonts w:ascii="Consolas" w:hAnsi="Consolas"/>
        </w:rPr>
        <w:t xml:space="preserve"> </w:t>
      </w:r>
      <w:r w:rsidRPr="00E37477">
        <w:t xml:space="preserve">to </w:t>
      </w:r>
      <w:r w:rsidR="00D865A8">
        <w:t xml:space="preserve">the </w:t>
      </w:r>
      <w:r w:rsidRPr="00280039">
        <w:rPr>
          <w:rFonts w:ascii="Consolas" w:hAnsi="Consolas"/>
          <w:b/>
          <w:bCs/>
        </w:rPr>
        <w:t>employees</w:t>
      </w:r>
      <w:r w:rsidRPr="00E37477">
        <w:t xml:space="preserve"> table that inserts the corresponding information in</w:t>
      </w:r>
      <w:r w:rsidR="004E1CE1">
        <w:t>to</w:t>
      </w:r>
      <w:r w:rsidRPr="00E37477">
        <w:t xml:space="preserve"> </w:t>
      </w:r>
      <w:r w:rsidRPr="00E37477">
        <w:rPr>
          <w:rStyle w:val="CodeChar"/>
        </w:rPr>
        <w:t>deleted_employees</w:t>
      </w:r>
      <w:r w:rsidR="004E1CE1">
        <w:rPr>
          <w:rStyle w:val="CodeChar"/>
        </w:rPr>
        <w:t xml:space="preserve"> </w:t>
      </w:r>
      <w:r w:rsidR="004E1CE1" w:rsidRPr="004E1CE1">
        <w:rPr>
          <w:rStyle w:val="CodeChar"/>
          <w:rFonts w:asciiTheme="minorHAnsi" w:hAnsiTheme="minorHAnsi" w:cstheme="minorHAnsi"/>
          <w:b w:val="0"/>
          <w:bCs/>
        </w:rPr>
        <w:t>table</w:t>
      </w:r>
      <w:r w:rsidRPr="00E37477">
        <w:t xml:space="preserve">. </w:t>
      </w:r>
    </w:p>
    <w:p w14:paraId="400A3132" w14:textId="50E7D1B5" w:rsidR="002216FE" w:rsidRDefault="002216FE" w:rsidP="002216FE">
      <w:pPr>
        <w:pStyle w:val="ac"/>
        <w:numPr>
          <w:ilvl w:val="0"/>
          <w:numId w:val="41"/>
        </w:numPr>
      </w:pPr>
      <w:r w:rsidRPr="00F8047E">
        <w:rPr>
          <w:rFonts w:ascii="Consolas" w:hAnsi="Consolas"/>
          <w:b/>
          <w:bCs/>
        </w:rPr>
        <w:t>deleted_employees</w:t>
      </w:r>
      <w:r>
        <w:t xml:space="preserve"> table</w:t>
      </w:r>
      <w:r w:rsidR="00AD0A52">
        <w:t>:</w:t>
      </w:r>
    </w:p>
    <w:p w14:paraId="74DF5D4C" w14:textId="35596EAF" w:rsidR="002216FE" w:rsidRPr="002216FE" w:rsidRDefault="002216FE" w:rsidP="002216FE">
      <w:pPr>
        <w:pStyle w:val="ac"/>
        <w:numPr>
          <w:ilvl w:val="1"/>
          <w:numId w:val="41"/>
        </w:numPr>
        <w:rPr>
          <w:rFonts w:ascii="Consolas" w:hAnsi="Consolas"/>
          <w:lang w:val="bg-BG"/>
        </w:rPr>
      </w:pPr>
      <w:r w:rsidRPr="002216FE">
        <w:rPr>
          <w:rFonts w:ascii="Consolas" w:hAnsi="Consolas"/>
          <w:b/>
          <w:bCs/>
        </w:rPr>
        <w:t>employee_id</w:t>
      </w:r>
      <w:r w:rsidRPr="002216FE">
        <w:rPr>
          <w:rFonts w:ascii="Consolas" w:hAnsi="Consolas"/>
        </w:rPr>
        <w:t xml:space="preserve"> </w:t>
      </w:r>
      <w:r>
        <w:rPr>
          <w:rFonts w:ascii="Consolas" w:hAnsi="Consolas"/>
        </w:rPr>
        <w:t xml:space="preserve">– </w:t>
      </w:r>
      <w:r w:rsidRPr="00AD0A52">
        <w:rPr>
          <w:rFonts w:cstheme="minorHAnsi"/>
        </w:rPr>
        <w:t>primary key</w:t>
      </w:r>
    </w:p>
    <w:p w14:paraId="380B17D5" w14:textId="2A38E6B5" w:rsidR="002216FE" w:rsidRPr="002216FE" w:rsidRDefault="002216FE" w:rsidP="002216FE">
      <w:pPr>
        <w:pStyle w:val="ac"/>
        <w:numPr>
          <w:ilvl w:val="1"/>
          <w:numId w:val="41"/>
        </w:numPr>
        <w:rPr>
          <w:rFonts w:ascii="Consolas" w:hAnsi="Consolas"/>
          <w:lang w:val="bg-BG"/>
        </w:rPr>
      </w:pPr>
      <w:r w:rsidRPr="002216FE">
        <w:rPr>
          <w:rFonts w:ascii="Consolas" w:hAnsi="Consolas"/>
          <w:b/>
          <w:bCs/>
        </w:rPr>
        <w:t>first_name</w:t>
      </w:r>
      <w:r w:rsidRPr="002216FE">
        <w:rPr>
          <w:rFonts w:ascii="Consolas" w:hAnsi="Consolas"/>
        </w:rPr>
        <w:t xml:space="preserve"> </w:t>
      </w:r>
      <w:r>
        <w:rPr>
          <w:rFonts w:ascii="Consolas" w:hAnsi="Consolas"/>
        </w:rPr>
        <w:t xml:space="preserve">- </w:t>
      </w:r>
      <w:r w:rsidRPr="00AD0A52">
        <w:rPr>
          <w:rFonts w:cstheme="minorHAnsi"/>
        </w:rPr>
        <w:t>max-length 2</w:t>
      </w:r>
      <w:r w:rsidRPr="002216FE">
        <w:rPr>
          <w:rFonts w:cstheme="minorHAnsi"/>
        </w:rPr>
        <w:t>0</w:t>
      </w:r>
    </w:p>
    <w:p w14:paraId="1C9E2910" w14:textId="258D7845" w:rsidR="002216FE" w:rsidRPr="002216FE" w:rsidRDefault="002216FE" w:rsidP="002216FE">
      <w:pPr>
        <w:pStyle w:val="ac"/>
        <w:numPr>
          <w:ilvl w:val="1"/>
          <w:numId w:val="41"/>
        </w:numPr>
        <w:rPr>
          <w:rFonts w:ascii="Consolas" w:hAnsi="Consolas"/>
          <w:lang w:val="bg-BG"/>
        </w:rPr>
      </w:pPr>
      <w:r w:rsidRPr="002216FE">
        <w:rPr>
          <w:rFonts w:ascii="Consolas" w:hAnsi="Consolas"/>
          <w:b/>
          <w:bCs/>
        </w:rPr>
        <w:t>last_name</w:t>
      </w:r>
      <w:r w:rsidRPr="002216FE">
        <w:rPr>
          <w:rFonts w:ascii="Consolas" w:hAnsi="Consolas"/>
        </w:rPr>
        <w:t xml:space="preserve"> </w:t>
      </w:r>
      <w:r>
        <w:rPr>
          <w:rFonts w:ascii="Consolas" w:hAnsi="Consolas"/>
        </w:rPr>
        <w:t xml:space="preserve">- </w:t>
      </w:r>
      <w:r w:rsidRPr="00AD0A52">
        <w:rPr>
          <w:rFonts w:cstheme="minorHAnsi"/>
        </w:rPr>
        <w:t>max-length 2</w:t>
      </w:r>
      <w:r w:rsidRPr="002216FE">
        <w:rPr>
          <w:rFonts w:cstheme="minorHAnsi"/>
        </w:rPr>
        <w:t>0</w:t>
      </w:r>
    </w:p>
    <w:p w14:paraId="7A9A06C0" w14:textId="567EBF73" w:rsidR="002216FE" w:rsidRPr="002216FE" w:rsidRDefault="002216FE" w:rsidP="002216FE">
      <w:pPr>
        <w:pStyle w:val="ac"/>
        <w:numPr>
          <w:ilvl w:val="1"/>
          <w:numId w:val="41"/>
        </w:numPr>
        <w:rPr>
          <w:rFonts w:ascii="Consolas" w:hAnsi="Consolas"/>
          <w:lang w:val="bg-BG"/>
        </w:rPr>
      </w:pPr>
      <w:r w:rsidRPr="002216FE">
        <w:rPr>
          <w:rFonts w:ascii="Consolas" w:hAnsi="Consolas"/>
          <w:b/>
          <w:bCs/>
        </w:rPr>
        <w:t>middle_name</w:t>
      </w:r>
      <w:r w:rsidRPr="002216FE">
        <w:rPr>
          <w:rFonts w:ascii="Consolas" w:hAnsi="Consolas"/>
        </w:rPr>
        <w:t xml:space="preserve"> </w:t>
      </w:r>
      <w:r>
        <w:rPr>
          <w:rFonts w:ascii="Consolas" w:hAnsi="Consolas"/>
        </w:rPr>
        <w:t xml:space="preserve">- </w:t>
      </w:r>
      <w:r w:rsidRPr="00AD0A52">
        <w:rPr>
          <w:rFonts w:cstheme="minorHAnsi"/>
        </w:rPr>
        <w:t>max-length 2</w:t>
      </w:r>
      <w:r w:rsidRPr="002216FE">
        <w:rPr>
          <w:rFonts w:cstheme="minorHAnsi"/>
        </w:rPr>
        <w:t>0</w:t>
      </w:r>
    </w:p>
    <w:p w14:paraId="0201FFF2" w14:textId="4A5CCECE" w:rsidR="002216FE" w:rsidRPr="002216FE" w:rsidRDefault="002216FE" w:rsidP="002216FE">
      <w:pPr>
        <w:pStyle w:val="ac"/>
        <w:numPr>
          <w:ilvl w:val="1"/>
          <w:numId w:val="41"/>
        </w:numPr>
        <w:rPr>
          <w:rFonts w:ascii="Consolas" w:hAnsi="Consolas"/>
          <w:lang w:val="bg-BG"/>
        </w:rPr>
      </w:pPr>
      <w:r w:rsidRPr="002216FE">
        <w:rPr>
          <w:rFonts w:ascii="Consolas" w:hAnsi="Consolas"/>
          <w:b/>
          <w:bCs/>
        </w:rPr>
        <w:t>job_title</w:t>
      </w:r>
      <w:r w:rsidRPr="002216FE">
        <w:rPr>
          <w:rFonts w:ascii="Consolas" w:hAnsi="Consolas"/>
        </w:rPr>
        <w:t xml:space="preserve"> </w:t>
      </w:r>
      <w:r>
        <w:rPr>
          <w:rFonts w:ascii="Consolas" w:hAnsi="Consolas"/>
        </w:rPr>
        <w:t xml:space="preserve">– </w:t>
      </w:r>
      <w:r w:rsidRPr="00AD0A52">
        <w:rPr>
          <w:rFonts w:cstheme="minorHAnsi"/>
        </w:rPr>
        <w:t xml:space="preserve">max-length </w:t>
      </w:r>
      <w:r w:rsidRPr="002216FE">
        <w:rPr>
          <w:rFonts w:cstheme="minorHAnsi"/>
        </w:rPr>
        <w:t>50</w:t>
      </w:r>
    </w:p>
    <w:p w14:paraId="21C494B3" w14:textId="56B1A740" w:rsidR="002216FE" w:rsidRPr="002216FE" w:rsidRDefault="002216FE" w:rsidP="002216FE">
      <w:pPr>
        <w:pStyle w:val="ac"/>
        <w:numPr>
          <w:ilvl w:val="1"/>
          <w:numId w:val="41"/>
        </w:numPr>
        <w:rPr>
          <w:rFonts w:ascii="Consolas" w:hAnsi="Consolas"/>
          <w:lang w:val="bg-BG"/>
        </w:rPr>
      </w:pPr>
      <w:r w:rsidRPr="002216FE">
        <w:rPr>
          <w:rFonts w:ascii="Consolas" w:hAnsi="Consolas"/>
          <w:b/>
          <w:bCs/>
        </w:rPr>
        <w:t>department_id</w:t>
      </w:r>
      <w:r w:rsidRPr="002216FE">
        <w:rPr>
          <w:rFonts w:ascii="Consolas" w:hAnsi="Consolas"/>
        </w:rPr>
        <w:t xml:space="preserve"> </w:t>
      </w:r>
      <w:r w:rsidR="000009AD">
        <w:rPr>
          <w:rFonts w:ascii="Consolas" w:hAnsi="Consolas"/>
        </w:rPr>
        <w:t>–</w:t>
      </w:r>
      <w:r>
        <w:rPr>
          <w:rFonts w:ascii="Consolas" w:hAnsi="Consolas"/>
        </w:rPr>
        <w:t xml:space="preserve"> </w:t>
      </w:r>
      <w:r w:rsidRPr="00AD0A52">
        <w:rPr>
          <w:rFonts w:cstheme="minorHAnsi"/>
        </w:rPr>
        <w:t>int</w:t>
      </w:r>
      <w:r w:rsidR="00AD0A52">
        <w:rPr>
          <w:rFonts w:cstheme="minorHAnsi"/>
        </w:rPr>
        <w:t>e</w:t>
      </w:r>
      <w:r w:rsidRPr="00AD0A52">
        <w:rPr>
          <w:rFonts w:cstheme="minorHAnsi"/>
        </w:rPr>
        <w:t>ger</w:t>
      </w:r>
    </w:p>
    <w:p w14:paraId="0D8949D6" w14:textId="448BF248" w:rsidR="002216FE" w:rsidRPr="002216FE" w:rsidRDefault="002216FE" w:rsidP="002216FE">
      <w:pPr>
        <w:pStyle w:val="ac"/>
        <w:numPr>
          <w:ilvl w:val="1"/>
          <w:numId w:val="41"/>
        </w:numPr>
        <w:rPr>
          <w:rFonts w:ascii="Consolas" w:hAnsi="Consolas"/>
          <w:lang w:val="bg-BG"/>
        </w:rPr>
      </w:pPr>
      <w:r w:rsidRPr="002216FE">
        <w:rPr>
          <w:rFonts w:ascii="Consolas" w:hAnsi="Consolas"/>
          <w:b/>
          <w:bCs/>
        </w:rPr>
        <w:t xml:space="preserve">salary </w:t>
      </w:r>
      <w:r w:rsidR="006644E1">
        <w:rPr>
          <w:rFonts w:ascii="Consolas" w:hAnsi="Consolas"/>
        </w:rPr>
        <w:t>–</w:t>
      </w:r>
      <w:r w:rsidR="00AD0A52">
        <w:rPr>
          <w:rFonts w:ascii="Consolas" w:hAnsi="Consolas"/>
        </w:rPr>
        <w:t xml:space="preserve"> </w:t>
      </w:r>
      <w:r w:rsidR="00AD0A52" w:rsidRPr="00AD0A52">
        <w:rPr>
          <w:rFonts w:cstheme="minorHAnsi"/>
        </w:rPr>
        <w:t>numeric</w:t>
      </w:r>
      <w:r w:rsidR="006644E1">
        <w:rPr>
          <w:rFonts w:cstheme="minorHAnsi"/>
        </w:rPr>
        <w:t xml:space="preserve"> </w:t>
      </w:r>
      <w:r w:rsidRPr="002216FE">
        <w:rPr>
          <w:rFonts w:cstheme="minorHAnsi"/>
        </w:rPr>
        <w:t>(19,4)</w:t>
      </w:r>
    </w:p>
    <w:p w14:paraId="088143C0" w14:textId="77777777" w:rsidR="002216FE" w:rsidRDefault="002216FE" w:rsidP="002216FE">
      <w:pPr>
        <w:pStyle w:val="ac"/>
        <w:ind w:left="2160"/>
      </w:pPr>
    </w:p>
    <w:p w14:paraId="592EBD29" w14:textId="0BC919AD" w:rsidR="00640502" w:rsidRPr="00E37477" w:rsidRDefault="00E37477" w:rsidP="00E37477">
      <w:pPr>
        <w:rPr>
          <w:lang w:val="bg-BG"/>
        </w:rPr>
      </w:pPr>
      <w:r w:rsidRPr="00E37477">
        <w:t>Submit your queries</w:t>
      </w:r>
      <w:r w:rsidR="00F035D8">
        <w:t xml:space="preserve"> about </w:t>
      </w:r>
      <w:r w:rsidR="00F035D8" w:rsidRPr="00F8047E">
        <w:rPr>
          <w:b/>
          <w:bCs/>
        </w:rPr>
        <w:t>table creation, trigger function, and the trigger itself</w:t>
      </w:r>
      <w:r w:rsidR="00D865A8">
        <w:t>.</w:t>
      </w:r>
    </w:p>
    <w:sectPr w:rsidR="00640502" w:rsidRPr="00E37477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6FAB11" w14:textId="77777777" w:rsidR="00EE1CCB" w:rsidRDefault="00EE1CCB" w:rsidP="008068A2">
      <w:pPr>
        <w:spacing w:after="0" w:line="240" w:lineRule="auto"/>
      </w:pPr>
      <w:r>
        <w:separator/>
      </w:r>
    </w:p>
  </w:endnote>
  <w:endnote w:type="continuationSeparator" w:id="0">
    <w:p w14:paraId="75DAC392" w14:textId="77777777" w:rsidR="00EE1CCB" w:rsidRDefault="00EE1CC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6C3E4F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442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442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6C3E4F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442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442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60BABB" w14:textId="77777777" w:rsidR="00EE1CCB" w:rsidRDefault="00EE1CCB" w:rsidP="008068A2">
      <w:pPr>
        <w:spacing w:after="0" w:line="240" w:lineRule="auto"/>
      </w:pPr>
      <w:r>
        <w:separator/>
      </w:r>
    </w:p>
  </w:footnote>
  <w:footnote w:type="continuationSeparator" w:id="0">
    <w:p w14:paraId="6B83B207" w14:textId="77777777" w:rsidR="00EE1CCB" w:rsidRDefault="00EE1CC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4F35BB"/>
    <w:multiLevelType w:val="hybridMultilevel"/>
    <w:tmpl w:val="C486C636"/>
    <w:lvl w:ilvl="0" w:tplc="720224A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4F3042"/>
    <w:multiLevelType w:val="hybridMultilevel"/>
    <w:tmpl w:val="A488A22C"/>
    <w:lvl w:ilvl="0" w:tplc="0402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6253545">
    <w:abstractNumId w:val="0"/>
  </w:num>
  <w:num w:numId="2" w16cid:durableId="1035159694">
    <w:abstractNumId w:val="40"/>
  </w:num>
  <w:num w:numId="3" w16cid:durableId="1186289059">
    <w:abstractNumId w:val="9"/>
  </w:num>
  <w:num w:numId="4" w16cid:durableId="245187898">
    <w:abstractNumId w:val="25"/>
  </w:num>
  <w:num w:numId="5" w16cid:durableId="1122650215">
    <w:abstractNumId w:val="26"/>
  </w:num>
  <w:num w:numId="6" w16cid:durableId="1327053122">
    <w:abstractNumId w:val="30"/>
  </w:num>
  <w:num w:numId="7" w16cid:durableId="379322944">
    <w:abstractNumId w:val="3"/>
  </w:num>
  <w:num w:numId="8" w16cid:durableId="1273322272">
    <w:abstractNumId w:val="8"/>
  </w:num>
  <w:num w:numId="9" w16cid:durableId="1427312787">
    <w:abstractNumId w:val="23"/>
  </w:num>
  <w:num w:numId="10" w16cid:durableId="155642932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06976473">
    <w:abstractNumId w:val="4"/>
  </w:num>
  <w:num w:numId="12" w16cid:durableId="2081245261">
    <w:abstractNumId w:val="19"/>
  </w:num>
  <w:num w:numId="13" w16cid:durableId="551037620">
    <w:abstractNumId w:val="1"/>
  </w:num>
  <w:num w:numId="14" w16cid:durableId="460853507">
    <w:abstractNumId w:val="29"/>
  </w:num>
  <w:num w:numId="15" w16cid:durableId="102580470">
    <w:abstractNumId w:val="10"/>
  </w:num>
  <w:num w:numId="16" w16cid:durableId="105389106">
    <w:abstractNumId w:val="35"/>
  </w:num>
  <w:num w:numId="17" w16cid:durableId="1917595753">
    <w:abstractNumId w:val="24"/>
  </w:num>
  <w:num w:numId="18" w16cid:durableId="2012484759">
    <w:abstractNumId w:val="39"/>
  </w:num>
  <w:num w:numId="19" w16cid:durableId="1881626467">
    <w:abstractNumId w:val="31"/>
  </w:num>
  <w:num w:numId="20" w16cid:durableId="373626965">
    <w:abstractNumId w:val="18"/>
  </w:num>
  <w:num w:numId="21" w16cid:durableId="1182890564">
    <w:abstractNumId w:val="28"/>
  </w:num>
  <w:num w:numId="22" w16cid:durableId="1364288079">
    <w:abstractNumId w:val="12"/>
  </w:num>
  <w:num w:numId="23" w16cid:durableId="1858038889">
    <w:abstractNumId w:val="15"/>
  </w:num>
  <w:num w:numId="24" w16cid:durableId="1042561503">
    <w:abstractNumId w:val="2"/>
  </w:num>
  <w:num w:numId="25" w16cid:durableId="252858589">
    <w:abstractNumId w:val="7"/>
  </w:num>
  <w:num w:numId="26" w16cid:durableId="1588154808">
    <w:abstractNumId w:val="16"/>
  </w:num>
  <w:num w:numId="27" w16cid:durableId="720860856">
    <w:abstractNumId w:val="34"/>
  </w:num>
  <w:num w:numId="28" w16cid:durableId="367339845">
    <w:abstractNumId w:val="17"/>
  </w:num>
  <w:num w:numId="29" w16cid:durableId="164441045">
    <w:abstractNumId w:val="38"/>
  </w:num>
  <w:num w:numId="30" w16cid:durableId="1579051337">
    <w:abstractNumId w:val="20"/>
  </w:num>
  <w:num w:numId="31" w16cid:durableId="1815368450">
    <w:abstractNumId w:val="11"/>
  </w:num>
  <w:num w:numId="32" w16cid:durableId="192302456">
    <w:abstractNumId w:val="32"/>
  </w:num>
  <w:num w:numId="33" w16cid:durableId="726145491">
    <w:abstractNumId w:val="36"/>
  </w:num>
  <w:num w:numId="34" w16cid:durableId="2107462466">
    <w:abstractNumId w:val="22"/>
  </w:num>
  <w:num w:numId="35" w16cid:durableId="1957175977">
    <w:abstractNumId w:val="37"/>
  </w:num>
  <w:num w:numId="36" w16cid:durableId="1729376210">
    <w:abstractNumId w:val="6"/>
  </w:num>
  <w:num w:numId="37" w16cid:durableId="437482439">
    <w:abstractNumId w:val="21"/>
  </w:num>
  <w:num w:numId="38" w16cid:durableId="1120219876">
    <w:abstractNumId w:val="14"/>
  </w:num>
  <w:num w:numId="39" w16cid:durableId="1233858338">
    <w:abstractNumId w:val="27"/>
  </w:num>
  <w:num w:numId="40" w16cid:durableId="1813251427">
    <w:abstractNumId w:val="5"/>
  </w:num>
  <w:num w:numId="41" w16cid:durableId="688026096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1NDU3NDQ3tjA1tDRQ0lEKTi0uzszPAykwrAUAZg9U+SwAAAA="/>
  </w:docVars>
  <w:rsids>
    <w:rsidRoot w:val="008068A2"/>
    <w:rsid w:val="000006BB"/>
    <w:rsid w:val="000009AD"/>
    <w:rsid w:val="00002C1C"/>
    <w:rsid w:val="00007044"/>
    <w:rsid w:val="0001451E"/>
    <w:rsid w:val="00023DC6"/>
    <w:rsid w:val="00025F04"/>
    <w:rsid w:val="00064D15"/>
    <w:rsid w:val="0008559D"/>
    <w:rsid w:val="00086727"/>
    <w:rsid w:val="00091E28"/>
    <w:rsid w:val="0009209B"/>
    <w:rsid w:val="000A6794"/>
    <w:rsid w:val="000B39E6"/>
    <w:rsid w:val="000B56F0"/>
    <w:rsid w:val="000C5361"/>
    <w:rsid w:val="000F57C9"/>
    <w:rsid w:val="000F78C5"/>
    <w:rsid w:val="00103906"/>
    <w:rsid w:val="001275B9"/>
    <w:rsid w:val="00142C75"/>
    <w:rsid w:val="001449E8"/>
    <w:rsid w:val="00144AF5"/>
    <w:rsid w:val="00155862"/>
    <w:rsid w:val="001619DF"/>
    <w:rsid w:val="00164548"/>
    <w:rsid w:val="00164CDC"/>
    <w:rsid w:val="00167CF1"/>
    <w:rsid w:val="00171021"/>
    <w:rsid w:val="00175E1D"/>
    <w:rsid w:val="001837BD"/>
    <w:rsid w:val="00183A2C"/>
    <w:rsid w:val="00192CE0"/>
    <w:rsid w:val="00194BB2"/>
    <w:rsid w:val="001973BB"/>
    <w:rsid w:val="001A6728"/>
    <w:rsid w:val="001B7060"/>
    <w:rsid w:val="001C1FCD"/>
    <w:rsid w:val="001D2464"/>
    <w:rsid w:val="001D50AE"/>
    <w:rsid w:val="001E1161"/>
    <w:rsid w:val="001E3FEF"/>
    <w:rsid w:val="00202683"/>
    <w:rsid w:val="00203B3F"/>
    <w:rsid w:val="00210271"/>
    <w:rsid w:val="00215FCE"/>
    <w:rsid w:val="002216FE"/>
    <w:rsid w:val="00230FC8"/>
    <w:rsid w:val="002326A7"/>
    <w:rsid w:val="00232E7D"/>
    <w:rsid w:val="00264287"/>
    <w:rsid w:val="0026589D"/>
    <w:rsid w:val="002664E1"/>
    <w:rsid w:val="002674C4"/>
    <w:rsid w:val="00280039"/>
    <w:rsid w:val="002819B5"/>
    <w:rsid w:val="002853F4"/>
    <w:rsid w:val="00285941"/>
    <w:rsid w:val="002970CA"/>
    <w:rsid w:val="002A2D2D"/>
    <w:rsid w:val="002A4760"/>
    <w:rsid w:val="002B440A"/>
    <w:rsid w:val="002C539D"/>
    <w:rsid w:val="002C71C6"/>
    <w:rsid w:val="002D07CA"/>
    <w:rsid w:val="00305122"/>
    <w:rsid w:val="003230CF"/>
    <w:rsid w:val="0033212E"/>
    <w:rsid w:val="0033490F"/>
    <w:rsid w:val="00346D4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5240"/>
    <w:rsid w:val="003E1013"/>
    <w:rsid w:val="003E167F"/>
    <w:rsid w:val="003E2A3C"/>
    <w:rsid w:val="003E2F33"/>
    <w:rsid w:val="003E6BFB"/>
    <w:rsid w:val="003F1864"/>
    <w:rsid w:val="0040256C"/>
    <w:rsid w:val="0041081C"/>
    <w:rsid w:val="00411805"/>
    <w:rsid w:val="004311CA"/>
    <w:rsid w:val="00431BFF"/>
    <w:rsid w:val="004324D4"/>
    <w:rsid w:val="00464F5B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1CE1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8760A"/>
    <w:rsid w:val="00594821"/>
    <w:rsid w:val="00596357"/>
    <w:rsid w:val="00596AA5"/>
    <w:rsid w:val="005A4712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644E1"/>
    <w:rsid w:val="00670041"/>
    <w:rsid w:val="00671FE2"/>
    <w:rsid w:val="00686414"/>
    <w:rsid w:val="00686C0C"/>
    <w:rsid w:val="00694B55"/>
    <w:rsid w:val="00695634"/>
    <w:rsid w:val="00696011"/>
    <w:rsid w:val="006963FA"/>
    <w:rsid w:val="006A2531"/>
    <w:rsid w:val="006A5E22"/>
    <w:rsid w:val="006D239A"/>
    <w:rsid w:val="006E1302"/>
    <w:rsid w:val="006E2245"/>
    <w:rsid w:val="006E55B4"/>
    <w:rsid w:val="006E7E50"/>
    <w:rsid w:val="00704432"/>
    <w:rsid w:val="007051DF"/>
    <w:rsid w:val="007167ED"/>
    <w:rsid w:val="00722C7D"/>
    <w:rsid w:val="00724DA4"/>
    <w:rsid w:val="007340BD"/>
    <w:rsid w:val="00763912"/>
    <w:rsid w:val="00774E44"/>
    <w:rsid w:val="00776569"/>
    <w:rsid w:val="00785258"/>
    <w:rsid w:val="00791F02"/>
    <w:rsid w:val="0079324A"/>
    <w:rsid w:val="00794EEE"/>
    <w:rsid w:val="00795A76"/>
    <w:rsid w:val="007A635E"/>
    <w:rsid w:val="007B3686"/>
    <w:rsid w:val="007C2C37"/>
    <w:rsid w:val="007C3E81"/>
    <w:rsid w:val="007C42AC"/>
    <w:rsid w:val="007C4421"/>
    <w:rsid w:val="007D742F"/>
    <w:rsid w:val="007D7A9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3D1"/>
    <w:rsid w:val="00836CA4"/>
    <w:rsid w:val="0085184F"/>
    <w:rsid w:val="00861625"/>
    <w:rsid w:val="008617B5"/>
    <w:rsid w:val="00870828"/>
    <w:rsid w:val="0088080B"/>
    <w:rsid w:val="008914EF"/>
    <w:rsid w:val="008B07D7"/>
    <w:rsid w:val="008B3348"/>
    <w:rsid w:val="008B557F"/>
    <w:rsid w:val="008C2344"/>
    <w:rsid w:val="008C2B3A"/>
    <w:rsid w:val="008C2B83"/>
    <w:rsid w:val="008C5930"/>
    <w:rsid w:val="008D6097"/>
    <w:rsid w:val="008E6CF3"/>
    <w:rsid w:val="008F202C"/>
    <w:rsid w:val="008F5B43"/>
    <w:rsid w:val="008F5FDB"/>
    <w:rsid w:val="00901B32"/>
    <w:rsid w:val="00902E68"/>
    <w:rsid w:val="00912BC6"/>
    <w:rsid w:val="0092145D"/>
    <w:rsid w:val="009254B7"/>
    <w:rsid w:val="00930CEE"/>
    <w:rsid w:val="00941FFF"/>
    <w:rsid w:val="00943D20"/>
    <w:rsid w:val="0095446C"/>
    <w:rsid w:val="00955691"/>
    <w:rsid w:val="00960A5B"/>
    <w:rsid w:val="00961157"/>
    <w:rsid w:val="00965C5B"/>
    <w:rsid w:val="0096684B"/>
    <w:rsid w:val="00972C7F"/>
    <w:rsid w:val="00976E46"/>
    <w:rsid w:val="0098341F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3A6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0A52"/>
    <w:rsid w:val="00AD3214"/>
    <w:rsid w:val="00AE05D3"/>
    <w:rsid w:val="00AE355A"/>
    <w:rsid w:val="00AF09FA"/>
    <w:rsid w:val="00AF0EBC"/>
    <w:rsid w:val="00B148DD"/>
    <w:rsid w:val="00B2472A"/>
    <w:rsid w:val="00B51A0E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E75BE"/>
    <w:rsid w:val="00BF1775"/>
    <w:rsid w:val="00BF201D"/>
    <w:rsid w:val="00BF3131"/>
    <w:rsid w:val="00C0490B"/>
    <w:rsid w:val="00C07904"/>
    <w:rsid w:val="00C121AF"/>
    <w:rsid w:val="00C14C80"/>
    <w:rsid w:val="00C15D4C"/>
    <w:rsid w:val="00C27853"/>
    <w:rsid w:val="00C27B1C"/>
    <w:rsid w:val="00C355A5"/>
    <w:rsid w:val="00C43B64"/>
    <w:rsid w:val="00C53F37"/>
    <w:rsid w:val="00C5499A"/>
    <w:rsid w:val="00C62379"/>
    <w:rsid w:val="00C62A0F"/>
    <w:rsid w:val="00C8004D"/>
    <w:rsid w:val="00C82862"/>
    <w:rsid w:val="00C84E4D"/>
    <w:rsid w:val="00CA2FD0"/>
    <w:rsid w:val="00CB626D"/>
    <w:rsid w:val="00CC68D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865A8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37477"/>
    <w:rsid w:val="00E465C4"/>
    <w:rsid w:val="00E63F64"/>
    <w:rsid w:val="00E645C4"/>
    <w:rsid w:val="00E74623"/>
    <w:rsid w:val="00E805F2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4BCE"/>
    <w:rsid w:val="00ED73C4"/>
    <w:rsid w:val="00EE1CCB"/>
    <w:rsid w:val="00F035D8"/>
    <w:rsid w:val="00F20B48"/>
    <w:rsid w:val="00F258BA"/>
    <w:rsid w:val="00F27E9C"/>
    <w:rsid w:val="00F41F41"/>
    <w:rsid w:val="00F4528F"/>
    <w:rsid w:val="00F46918"/>
    <w:rsid w:val="00F46DDE"/>
    <w:rsid w:val="00F655ED"/>
    <w:rsid w:val="00F7033C"/>
    <w:rsid w:val="00F74572"/>
    <w:rsid w:val="00F8047E"/>
    <w:rsid w:val="00F96D0D"/>
    <w:rsid w:val="00F976AD"/>
    <w:rsid w:val="00FA6461"/>
    <w:rsid w:val="00FC56EC"/>
    <w:rsid w:val="00FE038F"/>
    <w:rsid w:val="00FF0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53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5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3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44/postgresql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112/Database-Programmability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01B8AB-76F7-4980-9C05-36DD1C06AB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57</TotalTime>
  <Pages>2</Pages>
  <Words>351</Words>
  <Characters>200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nctions; Triggers and Transactions Lab</vt:lpstr>
    </vt:vector>
  </TitlesOfParts>
  <Company>SoftUni – https://about.softuni.bg</Company>
  <LinksUpToDate>false</LinksUpToDate>
  <CharactersWithSpaces>2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ctions; Triggers and Transactions Lab</dc:title>
  <dc:subject>DB Basics with MySQL Practical Course @ SoftUni</dc:subject>
  <dc:creator>Software University</dc:creator>
  <cp:keywords>Sofware University; SoftUni; programm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joana.veskova</cp:lastModifiedBy>
  <cp:revision>96</cp:revision>
  <cp:lastPrinted>2023-04-12T07:52:00Z</cp:lastPrinted>
  <dcterms:created xsi:type="dcterms:W3CDTF">2019-11-12T12:29:00Z</dcterms:created>
  <dcterms:modified xsi:type="dcterms:W3CDTF">2023-06-29T12:35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d6a3648d7e115f490f972975a1aa43497994514e4f9d25809a38a9b4df5860a</vt:lpwstr>
  </property>
</Properties>
</file>